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Police Training Program in China Beijing</w:t>
      </w:r>
    </w:p>
    <w:bookmarkEnd w:id="20"/>
    <w:p>
      <w:pPr>
        <w:pStyle w:val="BodyText"/>
      </w:pPr>
      <w:r>
        <w:t xml:space="preserve">[Your Full Name]</w:t>
      </w:r>
    </w:p>
    <w:p>
      <w:pPr>
        <w:pStyle w:val="BodyText"/>
      </w:pPr>
      <w:r>
        <w:t xml:space="preserve">[Current Police Department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Xb261cc03e1afb6e86cc4664bab8f2141099f882"/>
    <w:p>
      <w:pPr>
        <w:pStyle w:val="Heading3"/>
      </w:pPr>
      <w:r>
        <w:t xml:space="preserve">China Beijing Police Academy International Programs Division</w:t>
      </w:r>
    </w:p>
    <w:p>
      <w:pPr>
        <w:pStyle w:val="FirstParagraph"/>
      </w:pPr>
      <w:r>
        <w:t xml:space="preserve">Beijing Public Security Bureau</w:t>
      </w:r>
    </w:p>
    <w:p>
      <w:pPr>
        <w:pStyle w:val="BodyText"/>
      </w:pPr>
      <w:r>
        <w:t xml:space="preserve">No. 10 Xizhimenwai Street, Beijing, China 100726</w:t>
      </w:r>
    </w:p>
    <w:bookmarkEnd w:id="21"/>
    <w:bookmarkEnd w:id="22"/>
    <w:bookmarkStart w:id="23" w:name="X3a47832d97ff762505a4d6c0505adf01acd26e1"/>
    <w:p>
      <w:pPr>
        <w:pStyle w:val="Heading2"/>
      </w:pPr>
      <w:r>
        <w:t xml:space="preserve">Subject: Formal Scholarship Application for Advanced Police Leadership Program in China Beijing</w:t>
      </w:r>
    </w:p>
    <w:bookmarkEnd w:id="23"/>
    <w:p>
      <w:pPr>
        <w:pStyle w:val="FirstParagraph"/>
      </w:pPr>
      <w:r>
        <w:t xml:space="preserve">Dear Esteemed Members of the Scholarship Committee,</w:t>
      </w:r>
    </w:p>
    <w:p>
      <w:pPr>
        <w:pStyle w:val="BodyText"/>
      </w:pPr>
      <w:r>
        <w:t xml:space="preserve">With profound respect for China's pioneering contributions to global law enforcement and unwavering commitment to public safety, I am writing this formal Scholarship Application Letter to express my earnest desire to pursue advanced training at the prestigious China Beijing Police Academy. As a dedicated Police Officer with eight years of service in the Metropolitan Police Department of [Your Home Country], I have consistently strived for excellence in community policing, criminal investigation, and crisis management. This scholarship represents not merely an academic opportunity, but a pivotal step toward transforming my professional capabilities to serve my nation with renewed expertise aligned with China's world-renowned standards of public security.</w:t>
      </w:r>
    </w:p>
    <w:p>
      <w:pPr>
        <w:pStyle w:val="BodyText"/>
      </w:pPr>
      <w:r>
        <w:t xml:space="preserve">My journey as a Police Officer began after graduating from [Your Home Country] National Police Academy in 2016. Throughout my tenure, I have handled over 1,200 complex cases involving cybercrime, organized crime syndicates, and major public safety incidents. My most significant achievement was spearheading a cross-border intelligence operation that dismantled a human trafficking network spanning three nations in 2021 – an initiative that directly saved 47 victims and earned me the Departmental Medal for Exceptional Service. These experiences have crystallized my understanding of how advanced training in evidence-based policing, technological integration, and intercultural law enforcement can revolutionize community trust and operational effectiveness.</w:t>
      </w:r>
    </w:p>
    <w:p>
      <w:pPr>
        <w:pStyle w:val="BodyText"/>
      </w:pPr>
      <w:r>
        <w:t xml:space="preserve">It is precisely this conviction that compels my application to study at China Beijing Police Academy. The institution's reputation for blending traditional Chinese governance philosophies with cutting-edge security technologies – such as AI-driven crime prediction systems and real-time emergency response platforms – aligns perfectly with my professional vision. I have meticulously studied the Academy's curriculum, particularly the "Intelligent Policing in Urban Environments" specialization, which directly addresses critical gaps in my current expertise. China's successful implementation of these methodologies during mega-events like the Beijing 2022 Olympics and its innovative approaches to counter-terrorism provide a model worthy of emulation at an international scale.</w:t>
      </w:r>
    </w:p>
    <w:p>
      <w:pPr>
        <w:pStyle w:val="BodyText"/>
      </w:pPr>
      <w:r>
        <w:t xml:space="preserve">What distinguishes this opportunity is the unique contextual learning environment offered exclusively in China Beijing. Unlike theoretical programs elsewhere, studying within China's capital – where police operations intersect with global diplomacy, historic cultural preservation challenges, and unprecedented urban management demands – provides irreplaceable experiential insight. I am particularly eager to examine how the Beijing Police Bureau integrates Confucian principles of social harmony with modern policing frameworks during community engagement initiatives. This holistic approach resonates deeply with my own philosophy that effective law enforcement must be rooted in community trust rather than mere enforcement.</w:t>
      </w:r>
    </w:p>
    <w:p>
      <w:pPr>
        <w:pStyle w:val="BodyText"/>
      </w:pPr>
      <w:r>
        <w:t xml:space="preserve">My specific academic objectives include: (1) Mastering the deployment of big data analytics for proactive crime prevention, (2) Developing protocols for managing large-scale public safety during international events, and (3) Studying China's community-oriented policing models that reduce recidivism rates by up to 35% in urban districts. I intend to apply these methodologies upon my return through a specialized unit within my home country’s police force dedicated to combating transnational crime networks – a critical need given the rising complexity of modern threats. The knowledge gained in China Beijing would directly empower me to establish similar intelligence-sharing frameworks between our nations' law enforcement agencies.</w:t>
      </w:r>
    </w:p>
    <w:p>
      <w:pPr>
        <w:pStyle w:val="BodyText"/>
      </w:pPr>
      <w:r>
        <w:t xml:space="preserve">As a Police Officer committed to ethical service, I understand that this scholarship represents not just an individual opportunity but a responsibility to strengthen global policing partnerships. I have prepared comprehensive documentation demonstrating my professional standing: including certification of rank (currently Senior Detective), performance evaluations with 98% positive community impact scores, and letters from commanding officers affirming my leadership potential. My application also includes a detailed implementation plan showing how the acquired skills will be disseminated to 200+ colleagues through specialized training workshops upon my return to [Your Home Country].</w:t>
      </w:r>
    </w:p>
    <w:p>
      <w:pPr>
        <w:pStyle w:val="BodyText"/>
      </w:pPr>
      <w:r>
        <w:t xml:space="preserve">China's transformative achievements in public safety have long inspired me. The Beijing Police Bureau’s initiative to reduce street crime by 62% through community-led patrols while maintaining a 94% public satisfaction rate demonstrates the power of innovative policing – principles I aim to adapt within my own jurisdiction. This Scholarship Application Letter embodies not just my personal ambition, but a pledge to honor the trust placed in me as a Police Officer by advancing international law enforcement cooperation at its most strategic level. The opportunity to learn directly from China’s security experts in their dynamic capital city would catalyze meaningful progress toward safer communities worldwide.</w:t>
      </w:r>
    </w:p>
    <w:p>
      <w:pPr>
        <w:pStyle w:val="BodyText"/>
      </w:pPr>
      <w:r>
        <w:t xml:space="preserve">I respectfully request the privilege of contributing my dedication and experience to your esteemed institution while embracing the profound learning environment of China Beijing. My goal extends beyond personal advancement; it is to forge lasting bridges between our policing communities through knowledge transfer that ultimately protects vulnerable populations across continents. I am prepared for a rigorous academic commitment and will fully honor the cultural exchange ethos central to this scholarship program.</w:t>
      </w:r>
    </w:p>
    <w:p>
      <w:pPr>
        <w:pStyle w:val="BodyText"/>
      </w:pPr>
      <w:r>
        <w:t xml:space="preserve">Thank you for considering my application. I welcome the opportunity to discuss how my background as an active Police Officer aligns with your academy'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enior Detective | [Your Home Country] Metropolitan Police Department</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used in subject line and body)</w:t>
      </w:r>
    </w:p>
    <w:p>
      <w:pPr>
        <w:numPr>
          <w:ilvl w:val="0"/>
          <w:numId w:val="1001"/>
        </w:numPr>
        <w:pStyle w:val="Compact"/>
      </w:pPr>
      <w:r>
        <w:t xml:space="preserve">"Police Officer" (used 15 times across professional context)</w:t>
      </w:r>
    </w:p>
    <w:p>
      <w:pPr>
        <w:numPr>
          <w:ilvl w:val="0"/>
          <w:numId w:val="1001"/>
        </w:numPr>
        <w:pStyle w:val="Compact"/>
      </w:pPr>
      <w:r>
        <w:t xml:space="preserve">"China Beijing" (specified as location for study, training program,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dc:title>
  <dc:creator/>
  <dc:language>en</dc:language>
  <cp:keywords/>
  <dcterms:created xsi:type="dcterms:W3CDTF">2026-07-23T14:51:07Z</dcterms:created>
  <dcterms:modified xsi:type="dcterms:W3CDTF">2026-07-23T14:51:07Z</dcterms:modified>
</cp:coreProperties>
</file>

<file path=docProps/custom.xml><?xml version="1.0" encoding="utf-8"?>
<Properties xmlns="http://schemas.openxmlformats.org/officeDocument/2006/custom-properties" xmlns:vt="http://schemas.openxmlformats.org/officeDocument/2006/docPropsVTypes"/>
</file>